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DBF0" w14:textId="77777777" w:rsidR="00D4754E" w:rsidRDefault="0044114B" w:rsidP="00DA2981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32D9675F" w14:textId="77777777" w:rsidR="00D4754E" w:rsidRDefault="0044114B" w:rsidP="00DA2981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595F718A" w14:textId="77777777" w:rsidR="00D4754E" w:rsidRDefault="0044114B" w:rsidP="00DA2981">
      <w:pPr>
        <w:spacing w:before="5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3D93A6A8" w14:textId="77777777" w:rsidR="00D4754E" w:rsidRDefault="0044114B" w:rsidP="00DA2981">
      <w:pPr>
        <w:spacing w:before="2" w:line="207" w:lineRule="exact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646D479B" w14:textId="77777777" w:rsidR="00D4754E" w:rsidRDefault="0044114B" w:rsidP="00DA2981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4F60F793" w14:textId="77777777" w:rsidR="00D4754E" w:rsidRDefault="0044114B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56069C51" w14:textId="77777777" w:rsidR="00D4754E" w:rsidRDefault="00D4754E">
      <w:p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56A7A811" w14:textId="5E44874F" w:rsidR="00D4754E" w:rsidRDefault="00DA2981" w:rsidP="00DA2981">
      <w:pPr>
        <w:spacing w:before="35"/>
        <w:rPr>
          <w:b/>
          <w:sz w:val="18"/>
        </w:rPr>
      </w:pPr>
      <w:hyperlink r:id="rId4" w:history="1">
        <w:r w:rsidRPr="00474C16">
          <w:rPr>
            <w:rStyle w:val="Hyperlink"/>
            <w:b/>
            <w:sz w:val="18"/>
          </w:rPr>
          <w:t>cjimenez@nsbn.state.nv.us</w:t>
        </w:r>
      </w:hyperlink>
    </w:p>
    <w:p w14:paraId="78E76971" w14:textId="77777777" w:rsidR="00D4754E" w:rsidRDefault="0044114B">
      <w:pPr>
        <w:spacing w:line="276" w:lineRule="exact"/>
        <w:ind w:left="255" w:right="4571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4</w:t>
      </w:r>
      <w:proofErr w:type="spellStart"/>
      <w:r>
        <w:rPr>
          <w:b/>
          <w:position w:val="8"/>
          <w:sz w:val="16"/>
        </w:rPr>
        <w:t>th</w:t>
      </w:r>
      <w:proofErr w:type="spellEnd"/>
      <w:r>
        <w:rPr>
          <w:b/>
          <w:spacing w:val="20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60C50903" w14:textId="77777777" w:rsidR="00D4754E" w:rsidRDefault="0044114B">
      <w:pPr>
        <w:ind w:left="255" w:right="4571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ctober,</w:t>
      </w:r>
      <w:r>
        <w:rPr>
          <w:b/>
          <w:spacing w:val="-2"/>
          <w:sz w:val="24"/>
        </w:rPr>
        <w:t xml:space="preserve"> </w:t>
      </w:r>
      <w:proofErr w:type="gramStart"/>
      <w:r>
        <w:rPr>
          <w:b/>
          <w:sz w:val="24"/>
        </w:rPr>
        <w:t>November</w:t>
      </w:r>
      <w:proofErr w:type="gramEnd"/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ecember</w:t>
      </w:r>
    </w:p>
    <w:p w14:paraId="01F7A6C3" w14:textId="77777777" w:rsidR="00D4754E" w:rsidRDefault="00D4754E">
      <w:pPr>
        <w:jc w:val="center"/>
        <w:rPr>
          <w:sz w:val="24"/>
        </w:r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618"/>
            <w:col w:w="10758"/>
          </w:cols>
        </w:sectPr>
      </w:pPr>
    </w:p>
    <w:p w14:paraId="14C5452F" w14:textId="77777777" w:rsidR="00D4754E" w:rsidRDefault="0044114B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or. By signing this </w:t>
      </w:r>
      <w:proofErr w:type="gramStart"/>
      <w:r>
        <w:rPr>
          <w:sz w:val="20"/>
        </w:rPr>
        <w:t>form</w:t>
      </w:r>
      <w:proofErr w:type="gramEnd"/>
      <w:r>
        <w:rPr>
          <w:sz w:val="20"/>
        </w:rPr>
        <w:t xml:space="preserve">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6EFBD458" w14:textId="77777777" w:rsidR="00D4754E" w:rsidRDefault="00D4754E">
      <w:pPr>
        <w:pStyle w:val="BodyText"/>
        <w:spacing w:before="10"/>
        <w:rPr>
          <w:b/>
          <w:sz w:val="23"/>
        </w:rPr>
      </w:pPr>
    </w:p>
    <w:p w14:paraId="4E0E349F" w14:textId="77777777" w:rsidR="00D4754E" w:rsidRDefault="0044114B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2058CF5" w14:textId="77777777" w:rsidR="00D4754E" w:rsidRDefault="0044114B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79FD5AA2" w14:textId="77777777" w:rsidR="00D4754E" w:rsidRDefault="00D4754E">
      <w:pPr>
        <w:pStyle w:val="BodyText"/>
        <w:spacing w:before="7"/>
        <w:rPr>
          <w:b/>
        </w:rPr>
      </w:pPr>
    </w:p>
    <w:p w14:paraId="078AEB92" w14:textId="77777777" w:rsidR="00D4754E" w:rsidRDefault="0044114B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77BF71C" w14:textId="77777777" w:rsidR="00D4754E" w:rsidRDefault="0044114B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69C3DA6A" w14:textId="77777777" w:rsidR="00D4754E" w:rsidRDefault="00D4754E">
      <w:pPr>
        <w:pStyle w:val="BodyText"/>
        <w:spacing w:before="9"/>
      </w:pPr>
    </w:p>
    <w:p w14:paraId="199F0E6B" w14:textId="77777777" w:rsidR="00D4754E" w:rsidRDefault="0044114B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F8E6A8" w14:textId="77777777" w:rsidR="00D4754E" w:rsidRDefault="0044114B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38B56EF5" w14:textId="77777777" w:rsidR="00D4754E" w:rsidRDefault="00D4754E">
      <w:pPr>
        <w:pStyle w:val="BodyText"/>
        <w:spacing w:before="8"/>
      </w:pPr>
    </w:p>
    <w:p w14:paraId="236E8220" w14:textId="77777777" w:rsidR="00D4754E" w:rsidRDefault="0044114B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182C649" w14:textId="77777777" w:rsidR="00D4754E" w:rsidRDefault="00D4754E">
      <w:pPr>
        <w:pStyle w:val="BodyText"/>
        <w:spacing w:before="10"/>
        <w:rPr>
          <w:sz w:val="12"/>
        </w:rPr>
      </w:pPr>
    </w:p>
    <w:p w14:paraId="70FDD55A" w14:textId="77777777" w:rsidR="00D4754E" w:rsidRDefault="0044114B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54EEE10B" w14:textId="77777777" w:rsidR="00D4754E" w:rsidRDefault="00D4754E">
      <w:pPr>
        <w:pStyle w:val="BodyText"/>
        <w:spacing w:before="9"/>
      </w:pPr>
    </w:p>
    <w:p w14:paraId="6B3C4CDE" w14:textId="77777777" w:rsidR="00D4754E" w:rsidRDefault="0044114B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35DD3BE" w14:textId="77777777" w:rsidR="00D4754E" w:rsidRDefault="00D4754E">
      <w:pPr>
        <w:pStyle w:val="BodyText"/>
        <w:spacing w:before="10"/>
        <w:rPr>
          <w:sz w:val="12"/>
        </w:rPr>
      </w:pPr>
    </w:p>
    <w:p w14:paraId="4190D380" w14:textId="77777777" w:rsidR="00D4754E" w:rsidRDefault="0044114B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0EA72B" w14:textId="77777777" w:rsidR="00D4754E" w:rsidRDefault="00D4754E">
      <w:pPr>
        <w:pStyle w:val="BodyText"/>
        <w:spacing w:before="7"/>
        <w:rPr>
          <w:sz w:val="12"/>
        </w:rPr>
      </w:pPr>
    </w:p>
    <w:p w14:paraId="09301C61" w14:textId="77777777" w:rsidR="00D4754E" w:rsidRDefault="0044114B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D4754E" w14:paraId="18DC3743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15BD5D2E" w14:textId="77777777" w:rsidR="00D4754E" w:rsidRDefault="00D4754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CAC5A12" w14:textId="77777777" w:rsidR="00D4754E" w:rsidRDefault="0044114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1B082C66" w14:textId="77777777" w:rsidR="00D4754E" w:rsidRDefault="0044114B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239BFFF3" w14:textId="77777777" w:rsidR="00D4754E" w:rsidRDefault="0044114B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32B6DE47" w14:textId="77777777" w:rsidR="00D4754E" w:rsidRDefault="0044114B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2C7A0AD5" w14:textId="77777777" w:rsidR="00D4754E" w:rsidRDefault="00D4754E">
            <w:pPr>
              <w:pStyle w:val="TableParagraph"/>
              <w:rPr>
                <w:b/>
                <w:sz w:val="16"/>
              </w:rPr>
            </w:pPr>
          </w:p>
          <w:p w14:paraId="60FE5A54" w14:textId="77777777" w:rsidR="00D4754E" w:rsidRDefault="0044114B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D4754E" w14:paraId="646A07FC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5340CA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77AB1CD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A7D67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809B00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6B2621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4ABBA8DD" w14:textId="77777777">
        <w:trPr>
          <w:trHeight w:val="575"/>
        </w:trPr>
        <w:tc>
          <w:tcPr>
            <w:tcW w:w="6679" w:type="dxa"/>
          </w:tcPr>
          <w:p w14:paraId="52C143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B47C0D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ABD160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302C6E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C96A81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C1BEF8A" w14:textId="77777777">
        <w:trPr>
          <w:trHeight w:val="575"/>
        </w:trPr>
        <w:tc>
          <w:tcPr>
            <w:tcW w:w="6679" w:type="dxa"/>
          </w:tcPr>
          <w:p w14:paraId="1C4A01B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E2FFA9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1ACF5B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5AD07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DFCF3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33A9D090" w14:textId="77777777">
        <w:trPr>
          <w:trHeight w:val="575"/>
        </w:trPr>
        <w:tc>
          <w:tcPr>
            <w:tcW w:w="6679" w:type="dxa"/>
          </w:tcPr>
          <w:p w14:paraId="26C138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DA18F9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A0F89A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1216D3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A66C53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6848622" w14:textId="77777777">
        <w:trPr>
          <w:trHeight w:val="575"/>
        </w:trPr>
        <w:tc>
          <w:tcPr>
            <w:tcW w:w="6679" w:type="dxa"/>
          </w:tcPr>
          <w:p w14:paraId="14B2F38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034C23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0B280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E0B2D9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DE0074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51AC7E7" w14:textId="77777777" w:rsidR="00D4754E" w:rsidRDefault="00D4754E">
      <w:pPr>
        <w:rPr>
          <w:rFonts w:ascii="Times New Roman"/>
          <w:sz w:val="18"/>
        </w:r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7F73C500" w14:textId="77777777" w:rsidR="00D4754E" w:rsidRDefault="0044114B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17599A45" w14:textId="77777777" w:rsidR="00D4754E" w:rsidRDefault="00D4754E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D4754E" w14:paraId="6925FD8E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638019EA" w14:textId="77777777" w:rsidR="00D4754E" w:rsidRDefault="00D4754E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46EFF79" w14:textId="77777777" w:rsidR="00D4754E" w:rsidRDefault="0044114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714B9A26" w14:textId="77777777" w:rsidR="00D4754E" w:rsidRDefault="0044114B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7C6591CC" w14:textId="77777777" w:rsidR="00D4754E" w:rsidRDefault="0044114B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5F9731D3" w14:textId="77777777" w:rsidR="00D4754E" w:rsidRDefault="0044114B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465F4916" w14:textId="77777777" w:rsidR="00D4754E" w:rsidRDefault="00D4754E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5083BE3D" w14:textId="77777777" w:rsidR="00D4754E" w:rsidRDefault="0044114B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D4754E" w14:paraId="121D2F2B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717D10C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5FA1E4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7685E3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09F418D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746998F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4E3A88D" w14:textId="77777777">
        <w:trPr>
          <w:trHeight w:val="575"/>
        </w:trPr>
        <w:tc>
          <w:tcPr>
            <w:tcW w:w="6679" w:type="dxa"/>
          </w:tcPr>
          <w:p w14:paraId="04A7416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F8458B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34C57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2D6B53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1F37BD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14029D4F" w14:textId="77777777">
        <w:trPr>
          <w:trHeight w:val="575"/>
        </w:trPr>
        <w:tc>
          <w:tcPr>
            <w:tcW w:w="6679" w:type="dxa"/>
          </w:tcPr>
          <w:p w14:paraId="2CC5E5D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F0F40E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3A731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85D9BD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A3024D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1B71301" w14:textId="77777777">
        <w:trPr>
          <w:trHeight w:val="577"/>
        </w:trPr>
        <w:tc>
          <w:tcPr>
            <w:tcW w:w="6679" w:type="dxa"/>
          </w:tcPr>
          <w:p w14:paraId="4359989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3EEDB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C321C5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975D21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809240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28228F0F" w14:textId="77777777">
        <w:trPr>
          <w:trHeight w:val="575"/>
        </w:trPr>
        <w:tc>
          <w:tcPr>
            <w:tcW w:w="6679" w:type="dxa"/>
          </w:tcPr>
          <w:p w14:paraId="7760E2A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AE32F7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A03D7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662231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DEA148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06A05FD" w14:textId="77777777">
        <w:trPr>
          <w:trHeight w:val="575"/>
        </w:trPr>
        <w:tc>
          <w:tcPr>
            <w:tcW w:w="6679" w:type="dxa"/>
          </w:tcPr>
          <w:p w14:paraId="50D6EA4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E63F4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F160A9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BA20CF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2D92B9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D1B0849" w14:textId="77777777">
        <w:trPr>
          <w:trHeight w:val="575"/>
        </w:trPr>
        <w:tc>
          <w:tcPr>
            <w:tcW w:w="6679" w:type="dxa"/>
          </w:tcPr>
          <w:p w14:paraId="5E74955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992716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214DF0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5BDA16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6E5E8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B15BA65" w14:textId="77777777">
        <w:trPr>
          <w:trHeight w:val="575"/>
        </w:trPr>
        <w:tc>
          <w:tcPr>
            <w:tcW w:w="6679" w:type="dxa"/>
          </w:tcPr>
          <w:p w14:paraId="1119CC8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5C777F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051DE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FE2EE2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D78BA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4B3E8198" w14:textId="77777777">
        <w:trPr>
          <w:trHeight w:val="575"/>
        </w:trPr>
        <w:tc>
          <w:tcPr>
            <w:tcW w:w="6679" w:type="dxa"/>
          </w:tcPr>
          <w:p w14:paraId="6B9C930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0C1415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F3AF3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F96D03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7BF918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15992CA" w14:textId="77777777">
        <w:trPr>
          <w:trHeight w:val="578"/>
        </w:trPr>
        <w:tc>
          <w:tcPr>
            <w:tcW w:w="6679" w:type="dxa"/>
          </w:tcPr>
          <w:p w14:paraId="37FE7BB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DDBB2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D60C70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4C0B39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FB72D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7A2EFE2" w14:textId="77777777">
        <w:trPr>
          <w:trHeight w:val="575"/>
        </w:trPr>
        <w:tc>
          <w:tcPr>
            <w:tcW w:w="6679" w:type="dxa"/>
          </w:tcPr>
          <w:p w14:paraId="746142E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51350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6BE03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84E72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6A3DEB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C00AB20" w14:textId="77777777">
        <w:trPr>
          <w:trHeight w:val="575"/>
        </w:trPr>
        <w:tc>
          <w:tcPr>
            <w:tcW w:w="6679" w:type="dxa"/>
          </w:tcPr>
          <w:p w14:paraId="40D9AB2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8819A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54E4DF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8115B6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CEBC56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3C248DE" w14:textId="77777777">
        <w:trPr>
          <w:trHeight w:val="575"/>
        </w:trPr>
        <w:tc>
          <w:tcPr>
            <w:tcW w:w="6679" w:type="dxa"/>
          </w:tcPr>
          <w:p w14:paraId="70B1D8F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1DE778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E9CDF4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32F2B5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39DB1F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0C60643" w14:textId="77777777">
        <w:trPr>
          <w:trHeight w:val="575"/>
        </w:trPr>
        <w:tc>
          <w:tcPr>
            <w:tcW w:w="6679" w:type="dxa"/>
          </w:tcPr>
          <w:p w14:paraId="7F72668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2D543C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A97172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160A49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396F1C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265DA22D" w14:textId="77777777">
        <w:trPr>
          <w:trHeight w:val="575"/>
        </w:trPr>
        <w:tc>
          <w:tcPr>
            <w:tcW w:w="6679" w:type="dxa"/>
          </w:tcPr>
          <w:p w14:paraId="47EAE26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8FB52E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CA7EE3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16A715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B8B342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C8F4759" w14:textId="77777777">
        <w:trPr>
          <w:trHeight w:val="578"/>
        </w:trPr>
        <w:tc>
          <w:tcPr>
            <w:tcW w:w="6679" w:type="dxa"/>
          </w:tcPr>
          <w:p w14:paraId="71236DB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733F4D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F45D34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4C6EA3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E13116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FB124AE" w14:textId="77777777" w:rsidR="0044114B" w:rsidRDefault="0044114B"/>
    <w:sectPr w:rsidR="0044114B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yIzA0tzExNzMzMzcyUdpeDU4uLM/DyQAuNaAAIur1EsAAAA"/>
  </w:docVars>
  <w:rsids>
    <w:rsidRoot w:val="00D4754E"/>
    <w:rsid w:val="0044114B"/>
    <w:rsid w:val="00624C2B"/>
    <w:rsid w:val="00D4754E"/>
    <w:rsid w:val="00DA2981"/>
    <w:rsid w:val="00F8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145B7"/>
  <w15:docId w15:val="{F342C3BE-E0A3-4BAF-BAEF-2BDE53E2C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A29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9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5</Characters>
  <Application>Microsoft Office Word</Application>
  <DocSecurity>0</DocSecurity>
  <Lines>18</Lines>
  <Paragraphs>5</Paragraphs>
  <ScaleCrop>false</ScaleCrop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4</cp:revision>
  <cp:lastPrinted>2022-01-03T18:05:00Z</cp:lastPrinted>
  <dcterms:created xsi:type="dcterms:W3CDTF">2021-08-12T21:08:00Z</dcterms:created>
  <dcterms:modified xsi:type="dcterms:W3CDTF">2022-09-2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